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4B46531E" w:rsidR="00F372C9" w:rsidRPr="00FF172A" w:rsidRDefault="001F0FA8" w:rsidP="00052E56">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KELEIVINIS AUTOBUSAS (17 SĖDIMŲ VIETŲ)</w:t>
            </w:r>
            <w:r w:rsidR="00F372C9" w:rsidRPr="00FF172A">
              <w:rPr>
                <w:rFonts w:asciiTheme="majorHAnsi" w:hAnsiTheme="majorHAnsi" w:cstheme="majorHAnsi"/>
                <w:b/>
              </w:rPr>
              <w:t xml:space="preserve"> </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75D385D2" w:rsidR="00DC06DE" w:rsidRPr="00FF172A" w:rsidRDefault="00281A90" w:rsidP="0001702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017022">
      <w:pgSz w:w="11907" w:h="16839" w:code="9"/>
      <w:pgMar w:top="537" w:right="567" w:bottom="284"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92AAE" w14:textId="77777777" w:rsidR="003F6F63" w:rsidRDefault="003F6F63">
      <w:pPr>
        <w:spacing w:after="0" w:line="240" w:lineRule="auto"/>
      </w:pPr>
      <w:r>
        <w:separator/>
      </w:r>
    </w:p>
  </w:endnote>
  <w:endnote w:type="continuationSeparator" w:id="0">
    <w:p w14:paraId="0C477B48" w14:textId="77777777" w:rsidR="003F6F63" w:rsidRDefault="003F6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5A274" w14:textId="77777777" w:rsidR="003F6F63" w:rsidRDefault="003F6F63">
      <w:pPr>
        <w:spacing w:after="0" w:line="240" w:lineRule="auto"/>
      </w:pPr>
      <w:r>
        <w:separator/>
      </w:r>
    </w:p>
  </w:footnote>
  <w:footnote w:type="continuationSeparator" w:id="0">
    <w:p w14:paraId="4B919BA4" w14:textId="77777777" w:rsidR="003F6F63" w:rsidRDefault="003F6F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022"/>
    <w:rsid w:val="00026A54"/>
    <w:rsid w:val="0003366F"/>
    <w:rsid w:val="00036DBB"/>
    <w:rsid w:val="00043099"/>
    <w:rsid w:val="0004685E"/>
    <w:rsid w:val="00052E56"/>
    <w:rsid w:val="000712DE"/>
    <w:rsid w:val="000836FC"/>
    <w:rsid w:val="00084F44"/>
    <w:rsid w:val="0009047A"/>
    <w:rsid w:val="000919C9"/>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0FA8"/>
    <w:rsid w:val="001F3F23"/>
    <w:rsid w:val="001F504D"/>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B1863"/>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C73F8"/>
    <w:rsid w:val="003D0DA8"/>
    <w:rsid w:val="003D3BE3"/>
    <w:rsid w:val="003D5439"/>
    <w:rsid w:val="003D77EA"/>
    <w:rsid w:val="003E3438"/>
    <w:rsid w:val="003F2E3F"/>
    <w:rsid w:val="003F6C42"/>
    <w:rsid w:val="003F6F63"/>
    <w:rsid w:val="00416819"/>
    <w:rsid w:val="00416A54"/>
    <w:rsid w:val="0042600F"/>
    <w:rsid w:val="00430A6E"/>
    <w:rsid w:val="00431A09"/>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444B"/>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2F8"/>
    <w:rsid w:val="009F47E6"/>
    <w:rsid w:val="009F6EAF"/>
    <w:rsid w:val="00A1109D"/>
    <w:rsid w:val="00A12041"/>
    <w:rsid w:val="00A122D6"/>
    <w:rsid w:val="00A16C57"/>
    <w:rsid w:val="00A22EED"/>
    <w:rsid w:val="00A25093"/>
    <w:rsid w:val="00A33D41"/>
    <w:rsid w:val="00A34BF3"/>
    <w:rsid w:val="00A36B3B"/>
    <w:rsid w:val="00A5617A"/>
    <w:rsid w:val="00A660A0"/>
    <w:rsid w:val="00A72069"/>
    <w:rsid w:val="00A831DB"/>
    <w:rsid w:val="00A90AB3"/>
    <w:rsid w:val="00A91815"/>
    <w:rsid w:val="00A9338B"/>
    <w:rsid w:val="00A9695B"/>
    <w:rsid w:val="00AB403F"/>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89C"/>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4340"/>
    <w:rsid w:val="00CC5562"/>
    <w:rsid w:val="00CD0DE0"/>
    <w:rsid w:val="00CD0E31"/>
    <w:rsid w:val="00CD184D"/>
    <w:rsid w:val="00CD37FB"/>
    <w:rsid w:val="00CD4779"/>
    <w:rsid w:val="00CF6468"/>
    <w:rsid w:val="00D0377C"/>
    <w:rsid w:val="00D04F42"/>
    <w:rsid w:val="00D1317D"/>
    <w:rsid w:val="00D2233A"/>
    <w:rsid w:val="00D23D84"/>
    <w:rsid w:val="00D25C2F"/>
    <w:rsid w:val="00D354CF"/>
    <w:rsid w:val="00D36319"/>
    <w:rsid w:val="00D46099"/>
    <w:rsid w:val="00D536BC"/>
    <w:rsid w:val="00D62C94"/>
    <w:rsid w:val="00D92A1E"/>
    <w:rsid w:val="00D9406C"/>
    <w:rsid w:val="00DB2CC7"/>
    <w:rsid w:val="00DC06DE"/>
    <w:rsid w:val="00DC4FBD"/>
    <w:rsid w:val="00DD16DE"/>
    <w:rsid w:val="00DD2695"/>
    <w:rsid w:val="00DD3A85"/>
    <w:rsid w:val="00DD521F"/>
    <w:rsid w:val="00E066C9"/>
    <w:rsid w:val="00E23CA6"/>
    <w:rsid w:val="00E241BC"/>
    <w:rsid w:val="00E2482E"/>
    <w:rsid w:val="00E35014"/>
    <w:rsid w:val="00E37313"/>
    <w:rsid w:val="00EA0899"/>
    <w:rsid w:val="00EB16A2"/>
    <w:rsid w:val="00EC3EE9"/>
    <w:rsid w:val="00ED07C1"/>
    <w:rsid w:val="00ED793B"/>
    <w:rsid w:val="00EF11D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9764C"/>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30367153">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1753</Words>
  <Characters>1000</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11</cp:revision>
  <dcterms:created xsi:type="dcterms:W3CDTF">2025-01-13T09:52:00Z</dcterms:created>
  <dcterms:modified xsi:type="dcterms:W3CDTF">2025-03-26T08:45:00Z</dcterms:modified>
  <cp:version>1</cp:version>
</cp:coreProperties>
</file>